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CA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RC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RC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RCA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RCA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RCA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RCA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CA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RCA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RCA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RCA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RCA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RCA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RCA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RCA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RCA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RCA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RCA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RCA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RCA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RCA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BRCA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BRCA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RCA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RCA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RCA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BRCA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BRCA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BRCA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BRCA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BRCA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End w:id="151"/>
    <w:bookmarkStart w:id="164" w:name="betweeness"/>
    <w:p>
      <w:pPr>
        <w:pStyle w:val="Heading1"/>
      </w:pPr>
      <w:r>
        <w:t xml:space="preserve">Betwee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BRCA/breast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_kimono"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BRCA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BRCA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BRCA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A</dc:title>
  <dc:creator>Juan Henao</dc:creator>
  <cp:keywords/>
  <dcterms:created xsi:type="dcterms:W3CDTF">2025-10-17T16:28:07Z</dcterms:created>
  <dcterms:modified xsi:type="dcterms:W3CDTF">2025-10-17T16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17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